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90E" w:rsidRDefault="003114F5" w:rsidP="003114F5">
      <w:pPr>
        <w:pStyle w:val="Title"/>
      </w:pPr>
      <w:r>
        <w:t xml:space="preserve">How to log method execution time using </w:t>
      </w:r>
      <w:proofErr w:type="spellStart"/>
      <w:r>
        <w:t>DryIOC</w:t>
      </w:r>
      <w:proofErr w:type="spellEnd"/>
      <w:r>
        <w:t xml:space="preserve"> with Interceptor of </w:t>
      </w:r>
      <w:r w:rsidRPr="003114F5">
        <w:t>Castle.DynamicProxy2</w:t>
      </w:r>
    </w:p>
    <w:p w:rsidR="003114F5" w:rsidRPr="003114F5" w:rsidRDefault="003114F5" w:rsidP="003114F5"/>
    <w:p w:rsidR="003114F5" w:rsidRDefault="003114F5">
      <w:r>
        <w:t xml:space="preserve">Package needed in project </w:t>
      </w:r>
    </w:p>
    <w:p w:rsidR="003114F5" w:rsidRDefault="003114F5">
      <w:r>
        <w:rPr>
          <w:noProof/>
        </w:rPr>
        <w:drawing>
          <wp:inline distT="0" distB="0" distL="0" distR="0" wp14:anchorId="4B160203" wp14:editId="6F19C9E0">
            <wp:extent cx="5905500" cy="542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4F5" w:rsidRDefault="003114F5">
      <w:r>
        <w:rPr>
          <w:noProof/>
        </w:rPr>
        <w:drawing>
          <wp:inline distT="0" distB="0" distL="0" distR="0" wp14:anchorId="41FA2E3C" wp14:editId="6409A105">
            <wp:extent cx="5943600" cy="6337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4F5" w:rsidRDefault="003114F5">
      <w:r>
        <w:t>After adding above package in the project, go with below steps.</w:t>
      </w:r>
    </w:p>
    <w:p w:rsidR="003114F5" w:rsidRDefault="003114F5">
      <w:r>
        <w:t xml:space="preserve">Step1: Create an interceptor class/or logger that will invoked every time method of </w:t>
      </w:r>
      <w:proofErr w:type="spellStart"/>
      <w:proofErr w:type="gramStart"/>
      <w:r>
        <w:t>IoC</w:t>
      </w:r>
      <w:proofErr w:type="spellEnd"/>
      <w:proofErr w:type="gramEnd"/>
      <w:r>
        <w:t xml:space="preserve"> class called </w:t>
      </w:r>
    </w:p>
    <w:p w:rsidR="003114F5" w:rsidRDefault="003114F5">
      <w:r>
        <w:rPr>
          <w:noProof/>
        </w:rPr>
        <w:drawing>
          <wp:inline distT="0" distB="0" distL="0" distR="0" wp14:anchorId="4E3B40E9" wp14:editId="7A640A76">
            <wp:extent cx="5819775" cy="3057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4F5" w:rsidRDefault="003114F5">
      <w:r>
        <w:t xml:space="preserve">Step 2:  </w:t>
      </w:r>
      <w:proofErr w:type="spellStart"/>
      <w:r>
        <w:t>DryIoC</w:t>
      </w:r>
      <w:proofErr w:type="spellEnd"/>
      <w:r>
        <w:t xml:space="preserve"> Interceptor extension</w:t>
      </w:r>
    </w:p>
    <w:p w:rsidR="003114F5" w:rsidRDefault="003114F5">
      <w:r>
        <w:rPr>
          <w:noProof/>
        </w:rPr>
        <w:lastRenderedPageBreak/>
        <w:drawing>
          <wp:inline distT="0" distB="0" distL="0" distR="0" wp14:anchorId="446803A2" wp14:editId="7415F668">
            <wp:extent cx="5943600" cy="43224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114F5" w:rsidRDefault="003114F5">
      <w:r>
        <w:t xml:space="preserve">Step 3: Inject dependency in </w:t>
      </w:r>
      <w:proofErr w:type="spellStart"/>
      <w:r>
        <w:t>DryIoC</w:t>
      </w:r>
      <w:proofErr w:type="spellEnd"/>
    </w:p>
    <w:p w:rsidR="003114F5" w:rsidRDefault="003114F5">
      <w:r>
        <w:rPr>
          <w:noProof/>
        </w:rPr>
        <w:drawing>
          <wp:inline distT="0" distB="0" distL="0" distR="0" wp14:anchorId="41D4B963" wp14:editId="3859DEC7">
            <wp:extent cx="3960421" cy="1216052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0534" cy="1219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16528" wp14:editId="2C22B308">
            <wp:extent cx="1820172" cy="1187903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79182" cy="12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4F5" w:rsidRDefault="003114F5">
      <w:r>
        <w:t>Result of above code</w:t>
      </w:r>
    </w:p>
    <w:p w:rsidR="003114F5" w:rsidRDefault="003114F5">
      <w:r>
        <w:rPr>
          <w:noProof/>
        </w:rPr>
        <w:drawing>
          <wp:inline distT="0" distB="0" distL="0" distR="0" wp14:anchorId="36A23B4F" wp14:editId="08CA149A">
            <wp:extent cx="2702294" cy="301905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32359" b="49360"/>
                    <a:stretch/>
                  </pic:blipFill>
                  <pic:spPr bwMode="auto">
                    <a:xfrm>
                      <a:off x="0" y="0"/>
                      <a:ext cx="2742727" cy="306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114F5">
        <w:rPr>
          <w:noProof/>
        </w:rPr>
        <w:t xml:space="preserve"> </w:t>
      </w:r>
    </w:p>
    <w:p w:rsidR="003114F5" w:rsidRDefault="003114F5"/>
    <w:p w:rsidR="003114F5" w:rsidRDefault="003114F5">
      <w:r>
        <w:t>Thanks.</w:t>
      </w:r>
    </w:p>
    <w:p w:rsidR="003114F5" w:rsidRDefault="003114F5"/>
    <w:sectPr w:rsidR="003114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sDS0sDSxtDA0NDFS0lEKTi0uzszPAykwrAUAUoEc9CwAAAA="/>
  </w:docVars>
  <w:rsids>
    <w:rsidRoot w:val="003114F5"/>
    <w:rsid w:val="0029390E"/>
    <w:rsid w:val="003114F5"/>
    <w:rsid w:val="00CF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0A0DF7-68C8-4CEB-BC7F-2B6186DA8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14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14F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59</Words>
  <Characters>341</Characters>
  <Application>Microsoft Office Word</Application>
  <DocSecurity>0</DocSecurity>
  <Lines>2</Lines>
  <Paragraphs>1</Paragraphs>
  <ScaleCrop>false</ScaleCrop>
  <Company>Sapient IT</Company>
  <LinksUpToDate>false</LinksUpToDate>
  <CharactersWithSpaces>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oudhary</dc:creator>
  <cp:keywords/>
  <dc:description/>
  <cp:lastModifiedBy>Ajay Choudhary</cp:lastModifiedBy>
  <cp:revision>1</cp:revision>
  <dcterms:created xsi:type="dcterms:W3CDTF">2017-03-17T07:26:00Z</dcterms:created>
  <dcterms:modified xsi:type="dcterms:W3CDTF">2017-03-17T08:17:00Z</dcterms:modified>
</cp:coreProperties>
</file>